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6612" w:type="dxa"/>
        <w:tblLook w:val="04A0" w:firstRow="1" w:lastRow="0" w:firstColumn="1" w:lastColumn="0" w:noHBand="0" w:noVBand="1"/>
      </w:tblPr>
      <w:tblGrid>
        <w:gridCol w:w="6612"/>
      </w:tblGrid>
      <w:tr w:rsidR="002C4532" w:rsidRPr="00AB0193" w14:paraId="799EE9B0" w14:textId="77777777" w:rsidTr="00AB0193">
        <w:trPr>
          <w:trHeight w:val="276"/>
        </w:trPr>
        <w:tc>
          <w:tcPr>
            <w:tcW w:w="661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087C8C" w14:textId="252320C7" w:rsidR="002C4532" w:rsidRPr="00AB0193" w:rsidRDefault="002C4532" w:rsidP="002C4532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5"/>
                <w:szCs w:val="15"/>
              </w:rPr>
            </w:pPr>
            <w:r w:rsidRPr="00AB0193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 xml:space="preserve">Supplementary </w:t>
            </w:r>
            <w:r w:rsidR="00FC1E61" w:rsidRPr="00AB0193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 xml:space="preserve">Table </w:t>
            </w:r>
            <w:r w:rsidR="00AB0193" w:rsidRPr="00AB0193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1</w:t>
            </w:r>
            <w:r w:rsidRPr="00AB0193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 xml:space="preserve"> </w:t>
            </w:r>
            <w:r w:rsidR="00962A17" w:rsidRPr="00AB0193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 xml:space="preserve">  </w:t>
            </w:r>
            <w:r w:rsidR="00AB0193" w:rsidRPr="00AB0193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The gene list of all metabolic genes</w:t>
            </w:r>
          </w:p>
        </w:tc>
      </w:tr>
    </w:tbl>
    <w:p w14:paraId="414793F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KR1C4</w:t>
      </w:r>
    </w:p>
    <w:p w14:paraId="7203909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RODH</w:t>
      </w:r>
    </w:p>
    <w:p w14:paraId="0DCEDD5B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NME6</w:t>
      </w:r>
    </w:p>
    <w:p w14:paraId="540EA02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K</w:t>
      </w:r>
    </w:p>
    <w:p w14:paraId="50221B68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KMT1A</w:t>
      </w:r>
    </w:p>
    <w:p w14:paraId="4782439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AICS</w:t>
      </w:r>
    </w:p>
    <w:p w14:paraId="6B66E2E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ES1</w:t>
      </w:r>
    </w:p>
    <w:p w14:paraId="651B677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TYMP</w:t>
      </w:r>
    </w:p>
    <w:p w14:paraId="675E5A2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LS2</w:t>
      </w:r>
    </w:p>
    <w:p w14:paraId="29B5CDB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OLR2D</w:t>
      </w:r>
    </w:p>
    <w:p w14:paraId="3EA25BE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SAT1</w:t>
      </w:r>
    </w:p>
    <w:p w14:paraId="75AD302B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UAP1</w:t>
      </w:r>
    </w:p>
    <w:p w14:paraId="101DCDB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DGKG</w:t>
      </w:r>
    </w:p>
    <w:p w14:paraId="626AD00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UPB1</w:t>
      </w:r>
    </w:p>
    <w:p w14:paraId="36BCA7B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KR1B10</w:t>
      </w:r>
    </w:p>
    <w:p w14:paraId="7E7AF04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TH</w:t>
      </w:r>
    </w:p>
    <w:p w14:paraId="4D606A4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OLD4</w:t>
      </w:r>
    </w:p>
    <w:p w14:paraId="06D9C5CB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LA2G5</w:t>
      </w:r>
    </w:p>
    <w:p w14:paraId="6B859F5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LIPF</w:t>
      </w:r>
    </w:p>
    <w:p w14:paraId="003F897B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CAT1</w:t>
      </w:r>
    </w:p>
    <w:p w14:paraId="2089ED4E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UGT2B7</w:t>
      </w:r>
    </w:p>
    <w:p w14:paraId="666196F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IP4K2C</w:t>
      </w:r>
    </w:p>
    <w:p w14:paraId="48E94A7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NT5C</w:t>
      </w:r>
    </w:p>
    <w:p w14:paraId="38DB5F3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RG1</w:t>
      </w:r>
    </w:p>
    <w:p w14:paraId="52DFED6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DNMT3L</w:t>
      </w:r>
    </w:p>
    <w:p w14:paraId="73A4A738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DHRS4L2</w:t>
      </w:r>
    </w:p>
    <w:p w14:paraId="0EAFFEC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RDH10</w:t>
      </w:r>
    </w:p>
    <w:p w14:paraId="10CD5C9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NLIPRP1</w:t>
      </w:r>
    </w:p>
    <w:p w14:paraId="3165562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ES2</w:t>
      </w:r>
    </w:p>
    <w:p w14:paraId="17A725C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DH1B</w:t>
      </w:r>
    </w:p>
    <w:p w14:paraId="0262318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MPK2</w:t>
      </w:r>
    </w:p>
    <w:p w14:paraId="0C1375F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UGT2B17</w:t>
      </w:r>
    </w:p>
    <w:p w14:paraId="61A06D3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DCY9</w:t>
      </w:r>
    </w:p>
    <w:p w14:paraId="628B304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GM2L1</w:t>
      </w:r>
    </w:p>
    <w:p w14:paraId="10C761F8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NDP1</w:t>
      </w:r>
    </w:p>
    <w:p w14:paraId="4C06229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STZ1</w:t>
      </w:r>
    </w:p>
    <w:p w14:paraId="2269B6E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POX</w:t>
      </w:r>
    </w:p>
    <w:p w14:paraId="4C9975C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ENPP7</w:t>
      </w:r>
    </w:p>
    <w:p w14:paraId="3649562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BST1</w:t>
      </w:r>
    </w:p>
    <w:p w14:paraId="367AC26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COX3</w:t>
      </w:r>
    </w:p>
    <w:p w14:paraId="1E7FBD2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STA3</w:t>
      </w:r>
    </w:p>
    <w:p w14:paraId="25889108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ENTPD6</w:t>
      </w:r>
    </w:p>
    <w:p w14:paraId="0330B02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HMGCS2</w:t>
      </w:r>
    </w:p>
    <w:p w14:paraId="7DE2B69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lastRenderedPageBreak/>
        <w:t>GNPAT</w:t>
      </w:r>
    </w:p>
    <w:p w14:paraId="7D8474D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LOX12B</w:t>
      </w:r>
    </w:p>
    <w:p w14:paraId="5D83116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MCEE</w:t>
      </w:r>
    </w:p>
    <w:p w14:paraId="083E95C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OC2</w:t>
      </w:r>
    </w:p>
    <w:p w14:paraId="6404971B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FKL</w:t>
      </w:r>
    </w:p>
    <w:p w14:paraId="1F25E04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SGPL1</w:t>
      </w:r>
    </w:p>
    <w:p w14:paraId="0B197B68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CP4</w:t>
      </w:r>
    </w:p>
    <w:p w14:paraId="6B9FEB1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LCD3</w:t>
      </w:r>
    </w:p>
    <w:p w14:paraId="7109E468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DGKZ</w:t>
      </w:r>
    </w:p>
    <w:p w14:paraId="238C661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FECH</w:t>
      </w:r>
    </w:p>
    <w:p w14:paraId="5C35410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OLR3B</w:t>
      </w:r>
    </w:p>
    <w:p w14:paraId="020C2D4B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SULT1A4</w:t>
      </w:r>
    </w:p>
    <w:p w14:paraId="28324CD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IKFYVE</w:t>
      </w:r>
    </w:p>
    <w:p w14:paraId="2CBBCA7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LA2G10</w:t>
      </w:r>
    </w:p>
    <w:p w14:paraId="3B527A8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DA</w:t>
      </w:r>
    </w:p>
    <w:p w14:paraId="6633D50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PX3</w:t>
      </w:r>
    </w:p>
    <w:p w14:paraId="6D803FA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PD2</w:t>
      </w:r>
    </w:p>
    <w:p w14:paraId="6C17399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YP26B1</w:t>
      </w:r>
    </w:p>
    <w:p w14:paraId="52095828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LCLAT1</w:t>
      </w:r>
    </w:p>
    <w:p w14:paraId="4B87CB9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DE1A</w:t>
      </w:r>
    </w:p>
    <w:p w14:paraId="3399A67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A8</w:t>
      </w:r>
    </w:p>
    <w:p w14:paraId="2893D17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ENPP1</w:t>
      </w:r>
    </w:p>
    <w:p w14:paraId="49D7787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LCE1</w:t>
      </w:r>
    </w:p>
    <w:p w14:paraId="6A35CDA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MPR2</w:t>
      </w:r>
    </w:p>
    <w:p w14:paraId="2D1EE6F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MIOX</w:t>
      </w:r>
    </w:p>
    <w:p w14:paraId="158E87A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NLIP</w:t>
      </w:r>
    </w:p>
    <w:p w14:paraId="17F65B1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NOS2</w:t>
      </w:r>
    </w:p>
    <w:p w14:paraId="6112851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NT5C2</w:t>
      </w:r>
    </w:p>
    <w:p w14:paraId="1E895CA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K2</w:t>
      </w:r>
    </w:p>
    <w:p w14:paraId="16B3AE6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OLR2A</w:t>
      </w:r>
    </w:p>
    <w:p w14:paraId="0636B9C8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UPP1</w:t>
      </w:r>
    </w:p>
    <w:p w14:paraId="7C81D3A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CP2</w:t>
      </w:r>
    </w:p>
    <w:p w14:paraId="1BA13E4E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KR1C3</w:t>
      </w:r>
    </w:p>
    <w:p w14:paraId="13DFF66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ANC</w:t>
      </w:r>
    </w:p>
    <w:p w14:paraId="11FC8C8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STK1</w:t>
      </w:r>
    </w:p>
    <w:p w14:paraId="20A72ED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MTR</w:t>
      </w:r>
    </w:p>
    <w:p w14:paraId="48BBEEB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SS</w:t>
      </w:r>
    </w:p>
    <w:p w14:paraId="6CC2378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LDH1A1</w:t>
      </w:r>
    </w:p>
    <w:p w14:paraId="71D812D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PIP</w:t>
      </w:r>
    </w:p>
    <w:p w14:paraId="0957F7A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ENTPD1</w:t>
      </w:r>
    </w:p>
    <w:p w14:paraId="0EC4C65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HK2</w:t>
      </w:r>
    </w:p>
    <w:p w14:paraId="2DFAD1ED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OLR2F</w:t>
      </w:r>
    </w:p>
    <w:p w14:paraId="0A543968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STA2</w:t>
      </w:r>
    </w:p>
    <w:p w14:paraId="5C2B091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BAAT</w:t>
      </w:r>
    </w:p>
    <w:p w14:paraId="7A09C8E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lastRenderedPageBreak/>
        <w:t>CYP2A6</w:t>
      </w:r>
    </w:p>
    <w:p w14:paraId="646CE2D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ACS</w:t>
      </w:r>
    </w:p>
    <w:p w14:paraId="4047307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UGT2A3</w:t>
      </w:r>
    </w:p>
    <w:p w14:paraId="061A2CD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A13</w:t>
      </w:r>
    </w:p>
    <w:p w14:paraId="3536895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TREH</w:t>
      </w:r>
    </w:p>
    <w:p w14:paraId="083EF37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YB5R3</w:t>
      </w:r>
    </w:p>
    <w:p w14:paraId="72100768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BLVRB</w:t>
      </w:r>
    </w:p>
    <w:p w14:paraId="6BF90A6E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LA2G12B</w:t>
      </w:r>
    </w:p>
    <w:p w14:paraId="4C11FC4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OMT</w:t>
      </w:r>
    </w:p>
    <w:p w14:paraId="6908BD7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NNT</w:t>
      </w:r>
    </w:p>
    <w:p w14:paraId="0F59272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DSS</w:t>
      </w:r>
    </w:p>
    <w:p w14:paraId="6A3F70A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DE6D</w:t>
      </w:r>
    </w:p>
    <w:p w14:paraId="1ED1E268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TYMS</w:t>
      </w:r>
    </w:p>
    <w:p w14:paraId="74E76F8B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STM2</w:t>
      </w:r>
    </w:p>
    <w:p w14:paraId="6DAF177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DHB</w:t>
      </w:r>
    </w:p>
    <w:p w14:paraId="71230BE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UGT2B4</w:t>
      </w:r>
    </w:p>
    <w:p w14:paraId="688CDCF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NAGK</w:t>
      </w:r>
    </w:p>
    <w:p w14:paraId="7F0591D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UGT1A7</w:t>
      </w:r>
    </w:p>
    <w:p w14:paraId="13B817E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NMNAT1</w:t>
      </w:r>
    </w:p>
    <w:p w14:paraId="187ADC0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YP26A1</w:t>
      </w:r>
    </w:p>
    <w:p w14:paraId="3C56E45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NME4</w:t>
      </w:r>
    </w:p>
    <w:p w14:paraId="6C82862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EL</w:t>
      </w:r>
    </w:p>
    <w:p w14:paraId="6660F72E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UGT1A9</w:t>
      </w:r>
    </w:p>
    <w:p w14:paraId="30F7935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METTL6</w:t>
      </w:r>
    </w:p>
    <w:p w14:paraId="24DBBB6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KLR</w:t>
      </w:r>
    </w:p>
    <w:p w14:paraId="1CB15FF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DS2</w:t>
      </w:r>
    </w:p>
    <w:p w14:paraId="5BBB891B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OT1</w:t>
      </w:r>
    </w:p>
    <w:p w14:paraId="4487ACB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FTMT</w:t>
      </w:r>
    </w:p>
    <w:p w14:paraId="23FAF05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OLD3</w:t>
      </w:r>
    </w:p>
    <w:p w14:paraId="6CE3AC2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MAOB</w:t>
      </w:r>
    </w:p>
    <w:p w14:paraId="7550068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TAT</w:t>
      </w:r>
    </w:p>
    <w:p w14:paraId="1A16F88E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B4GALT2</w:t>
      </w:r>
    </w:p>
    <w:p w14:paraId="7E4A2A2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RHPR</w:t>
      </w:r>
    </w:p>
    <w:p w14:paraId="7E3F76A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ECI2</w:t>
      </w:r>
    </w:p>
    <w:p w14:paraId="63B7BAE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NANP</w:t>
      </w:r>
    </w:p>
    <w:p w14:paraId="1A8A592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LCT</w:t>
      </w:r>
    </w:p>
    <w:p w14:paraId="488C201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APSS1</w:t>
      </w:r>
    </w:p>
    <w:p w14:paraId="42B6E44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GMAT</w:t>
      </w:r>
    </w:p>
    <w:p w14:paraId="7D61135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MTHFD2L</w:t>
      </w:r>
    </w:p>
    <w:p w14:paraId="102F1738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LD1</w:t>
      </w:r>
    </w:p>
    <w:p w14:paraId="799A7E8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MY1C</w:t>
      </w:r>
    </w:p>
    <w:p w14:paraId="36F41FC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DE1C</w:t>
      </w:r>
    </w:p>
    <w:p w14:paraId="4E7444D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UMPS</w:t>
      </w:r>
    </w:p>
    <w:p w14:paraId="5D82291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KR1B1</w:t>
      </w:r>
    </w:p>
    <w:p w14:paraId="656E9B7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lastRenderedPageBreak/>
        <w:t>UCKL1</w:t>
      </w:r>
    </w:p>
    <w:p w14:paraId="5F4FDF3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KR1A1</w:t>
      </w:r>
    </w:p>
    <w:p w14:paraId="1633A59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CLC</w:t>
      </w:r>
    </w:p>
    <w:p w14:paraId="56644C7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OXCT1</w:t>
      </w:r>
    </w:p>
    <w:p w14:paraId="60D5B34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UGT1A10</w:t>
      </w:r>
    </w:p>
    <w:p w14:paraId="014B093B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LA</w:t>
      </w:r>
    </w:p>
    <w:p w14:paraId="36ADC18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YP1A2</w:t>
      </w:r>
    </w:p>
    <w:p w14:paraId="42E6082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ITPKB</w:t>
      </w:r>
    </w:p>
    <w:p w14:paraId="0DD3704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LDHAL6A</w:t>
      </w:r>
    </w:p>
    <w:p w14:paraId="0386F87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ISD</w:t>
      </w:r>
    </w:p>
    <w:p w14:paraId="6BF58D58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DE5A</w:t>
      </w:r>
    </w:p>
    <w:p w14:paraId="463C4CB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XDH</w:t>
      </w:r>
    </w:p>
    <w:p w14:paraId="12573FE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GL</w:t>
      </w:r>
    </w:p>
    <w:p w14:paraId="383A4DD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LDH3A1</w:t>
      </w:r>
    </w:p>
    <w:p w14:paraId="2FC9064D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IMPDH2</w:t>
      </w:r>
    </w:p>
    <w:p w14:paraId="4E037F9B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NOS1</w:t>
      </w:r>
    </w:p>
    <w:p w14:paraId="774329A8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TSTA3</w:t>
      </w:r>
    </w:p>
    <w:p w14:paraId="66A215C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IK3CA</w:t>
      </w:r>
    </w:p>
    <w:p w14:paraId="7329738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LDH9A1</w:t>
      </w:r>
    </w:p>
    <w:p w14:paraId="18425A9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UGDH</w:t>
      </w:r>
    </w:p>
    <w:p w14:paraId="449A043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LCB1</w:t>
      </w:r>
    </w:p>
    <w:p w14:paraId="63A1402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RPE65</w:t>
      </w:r>
    </w:p>
    <w:p w14:paraId="3C27B1AD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USB</w:t>
      </w:r>
    </w:p>
    <w:p w14:paraId="59D7FD9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YP4F2</w:t>
      </w:r>
    </w:p>
    <w:p w14:paraId="4E281EC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RSA</w:t>
      </w:r>
    </w:p>
    <w:p w14:paraId="7430EC5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HOSPHO1</w:t>
      </w:r>
    </w:p>
    <w:p w14:paraId="13E6B23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IMPDH1</w:t>
      </w:r>
    </w:p>
    <w:p w14:paraId="1450039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MPST</w:t>
      </w:r>
    </w:p>
    <w:p w14:paraId="5CA7356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YP2B6</w:t>
      </w:r>
    </w:p>
    <w:p w14:paraId="15B8F0C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DCT</w:t>
      </w:r>
    </w:p>
    <w:p w14:paraId="72F926B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NMRK1</w:t>
      </w:r>
    </w:p>
    <w:p w14:paraId="5B4FAF1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SYNJ2</w:t>
      </w:r>
    </w:p>
    <w:p w14:paraId="1AFE145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DH5</w:t>
      </w:r>
    </w:p>
    <w:p w14:paraId="205F7D3D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DE8B</w:t>
      </w:r>
    </w:p>
    <w:p w14:paraId="0A545E0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UGT1A4</w:t>
      </w:r>
    </w:p>
    <w:p w14:paraId="61A74C3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LDOA</w:t>
      </w:r>
    </w:p>
    <w:p w14:paraId="6A22C8FE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UCK2</w:t>
      </w:r>
    </w:p>
    <w:p w14:paraId="5385A64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NPEP</w:t>
      </w:r>
    </w:p>
    <w:p w14:paraId="4948716B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DE6C</w:t>
      </w:r>
    </w:p>
    <w:p w14:paraId="7B33F33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DHODH</w:t>
      </w:r>
    </w:p>
    <w:p w14:paraId="130704B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6PC2</w:t>
      </w:r>
    </w:p>
    <w:p w14:paraId="0F4C91B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MTHFD2</w:t>
      </w:r>
    </w:p>
    <w:p w14:paraId="077EB38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TK1</w:t>
      </w:r>
    </w:p>
    <w:p w14:paraId="22BB308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HADH</w:t>
      </w:r>
    </w:p>
    <w:p w14:paraId="0241214E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lastRenderedPageBreak/>
        <w:t>AOX1</w:t>
      </w:r>
    </w:p>
    <w:p w14:paraId="17A76FA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FKM</w:t>
      </w:r>
    </w:p>
    <w:p w14:paraId="0D7303A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K1</w:t>
      </w:r>
    </w:p>
    <w:p w14:paraId="105F1D8B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INPP5K</w:t>
      </w:r>
    </w:p>
    <w:p w14:paraId="2BFD201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A5B</w:t>
      </w:r>
    </w:p>
    <w:p w14:paraId="28C5980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LAP3</w:t>
      </w:r>
    </w:p>
    <w:p w14:paraId="3F65434B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HGD</w:t>
      </w:r>
    </w:p>
    <w:p w14:paraId="2AD3616D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POX</w:t>
      </w:r>
    </w:p>
    <w:p w14:paraId="0A4D498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OLR3D</w:t>
      </w:r>
    </w:p>
    <w:p w14:paraId="520A52A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NT5E</w:t>
      </w:r>
    </w:p>
    <w:p w14:paraId="71109FC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HMBS</w:t>
      </w:r>
    </w:p>
    <w:p w14:paraId="25CDDB4D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LA2G4B</w:t>
      </w:r>
    </w:p>
    <w:p w14:paraId="6562DC5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TRMT11</w:t>
      </w:r>
    </w:p>
    <w:p w14:paraId="1CAB8E0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LOX15B</w:t>
      </w:r>
    </w:p>
    <w:p w14:paraId="7C74AAF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HEXA</w:t>
      </w:r>
    </w:p>
    <w:p w14:paraId="22D07CD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LB1</w:t>
      </w:r>
    </w:p>
    <w:p w14:paraId="3351D7D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DH4</w:t>
      </w:r>
    </w:p>
    <w:p w14:paraId="65D117A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ALK2</w:t>
      </w:r>
    </w:p>
    <w:p w14:paraId="2184903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NUDT5</w:t>
      </w:r>
    </w:p>
    <w:p w14:paraId="759DA38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TXNRD1</w:t>
      </w:r>
    </w:p>
    <w:p w14:paraId="3B97ADE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YS2</w:t>
      </w:r>
    </w:p>
    <w:p w14:paraId="44F6C5B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PT2</w:t>
      </w:r>
    </w:p>
    <w:p w14:paraId="4A0AE42D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UGT2B10</w:t>
      </w:r>
    </w:p>
    <w:p w14:paraId="1EE07A2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SGPP2</w:t>
      </w:r>
    </w:p>
    <w:p w14:paraId="24B9E70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LDHB</w:t>
      </w:r>
    </w:p>
    <w:p w14:paraId="0AE1DE3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ITPKA</w:t>
      </w:r>
    </w:p>
    <w:p w14:paraId="16171E4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DHA2</w:t>
      </w:r>
    </w:p>
    <w:p w14:paraId="0FF06C8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YB5R1</w:t>
      </w:r>
    </w:p>
    <w:p w14:paraId="157FFA0B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NAT1</w:t>
      </w:r>
    </w:p>
    <w:p w14:paraId="69A835A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NME1-NME2</w:t>
      </w:r>
    </w:p>
    <w:p w14:paraId="751F810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YGL</w:t>
      </w:r>
    </w:p>
    <w:p w14:paraId="54A6450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LDH2</w:t>
      </w:r>
    </w:p>
    <w:p w14:paraId="09B2389E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GM2</w:t>
      </w:r>
    </w:p>
    <w:p w14:paraId="1532C58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NMNAT3</w:t>
      </w:r>
    </w:p>
    <w:p w14:paraId="57D1053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INPPL1</w:t>
      </w:r>
    </w:p>
    <w:p w14:paraId="08C0FC4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PT1B</w:t>
      </w:r>
    </w:p>
    <w:p w14:paraId="6E9ACA3D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DE6A</w:t>
      </w:r>
    </w:p>
    <w:p w14:paraId="434D8AE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MPR</w:t>
      </w:r>
    </w:p>
    <w:p w14:paraId="10D7C79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LDH4A1</w:t>
      </w:r>
    </w:p>
    <w:p w14:paraId="410FF03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CAT2</w:t>
      </w:r>
    </w:p>
    <w:p w14:paraId="1B7F9FC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BR3</w:t>
      </w:r>
    </w:p>
    <w:p w14:paraId="0A21BD2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C</w:t>
      </w:r>
    </w:p>
    <w:p w14:paraId="4B61966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TRDMT1</w:t>
      </w:r>
    </w:p>
    <w:p w14:paraId="79D380B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TXNRD2</w:t>
      </w:r>
    </w:p>
    <w:p w14:paraId="41FF1A58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lastRenderedPageBreak/>
        <w:t>PLCB4</w:t>
      </w:r>
    </w:p>
    <w:p w14:paraId="72A27EA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MPPA</w:t>
      </w:r>
    </w:p>
    <w:p w14:paraId="5EE1C0F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SUCLG2</w:t>
      </w:r>
    </w:p>
    <w:p w14:paraId="15B44D4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LDH3B1</w:t>
      </w:r>
    </w:p>
    <w:p w14:paraId="4104465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LUD1</w:t>
      </w:r>
    </w:p>
    <w:p w14:paraId="5C0BA3B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IP5K1A</w:t>
      </w:r>
    </w:p>
    <w:p w14:paraId="4594861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MT</w:t>
      </w:r>
    </w:p>
    <w:p w14:paraId="6DE8D55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OC1</w:t>
      </w:r>
    </w:p>
    <w:p w14:paraId="184CE178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ITPK1</w:t>
      </w:r>
    </w:p>
    <w:p w14:paraId="5872661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CYT1A</w:t>
      </w:r>
    </w:p>
    <w:p w14:paraId="37C2CA8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DEGS2</w:t>
      </w:r>
    </w:p>
    <w:p w14:paraId="46E199C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LDH5A1</w:t>
      </w:r>
    </w:p>
    <w:p w14:paraId="57D457BB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IK3CD</w:t>
      </w:r>
    </w:p>
    <w:p w14:paraId="083679E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SULT2B1</w:t>
      </w:r>
    </w:p>
    <w:p w14:paraId="2CEE5128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LS</w:t>
      </w:r>
    </w:p>
    <w:p w14:paraId="4DAC29A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DS1</w:t>
      </w:r>
    </w:p>
    <w:p w14:paraId="60C68F08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GM1</w:t>
      </w:r>
    </w:p>
    <w:p w14:paraId="3C6A1BEB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CADS</w:t>
      </w:r>
    </w:p>
    <w:p w14:paraId="4DBDE36E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INPP4A</w:t>
      </w:r>
    </w:p>
    <w:p w14:paraId="08CAE3BB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HK3</w:t>
      </w:r>
    </w:p>
    <w:p w14:paraId="6A8F3E9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CAA1</w:t>
      </w:r>
    </w:p>
    <w:p w14:paraId="1460456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DHRS3</w:t>
      </w:r>
    </w:p>
    <w:p w14:paraId="4C5241A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YCR3</w:t>
      </w:r>
    </w:p>
    <w:p w14:paraId="0AAD6BF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IMPA1</w:t>
      </w:r>
    </w:p>
    <w:p w14:paraId="3A14142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MPI</w:t>
      </w:r>
    </w:p>
    <w:p w14:paraId="2F564788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DCY2</w:t>
      </w:r>
    </w:p>
    <w:p w14:paraId="1C02EFB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LYCTK</w:t>
      </w:r>
    </w:p>
    <w:p w14:paraId="37B2377D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IDO1</w:t>
      </w:r>
    </w:p>
    <w:p w14:paraId="4B07764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DE4A</w:t>
      </w:r>
    </w:p>
    <w:p w14:paraId="785045CB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TGES2</w:t>
      </w:r>
    </w:p>
    <w:p w14:paraId="3A92871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ETNK1</w:t>
      </w:r>
    </w:p>
    <w:p w14:paraId="225456A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INPP4B</w:t>
      </w:r>
    </w:p>
    <w:p w14:paraId="188CA5A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LCB2</w:t>
      </w:r>
    </w:p>
    <w:p w14:paraId="66BBA38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LDHAL6B</w:t>
      </w:r>
    </w:p>
    <w:p w14:paraId="477C494E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PAT3</w:t>
      </w:r>
    </w:p>
    <w:p w14:paraId="06150D1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SMS</w:t>
      </w:r>
    </w:p>
    <w:p w14:paraId="70A386A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DPYD</w:t>
      </w:r>
    </w:p>
    <w:p w14:paraId="4C711B4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DE6B</w:t>
      </w:r>
    </w:p>
    <w:p w14:paraId="2A2FE9E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HYI</w:t>
      </w:r>
    </w:p>
    <w:p w14:paraId="0B2C1EF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TDSS1</w:t>
      </w:r>
    </w:p>
    <w:p w14:paraId="36AD262D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HMGCL</w:t>
      </w:r>
    </w:p>
    <w:p w14:paraId="2B9E5F8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SPA</w:t>
      </w:r>
    </w:p>
    <w:p w14:paraId="75C33C9E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CADVL</w:t>
      </w:r>
    </w:p>
    <w:p w14:paraId="5DF9684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IPMK</w:t>
      </w:r>
    </w:p>
    <w:p w14:paraId="4422D87E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lastRenderedPageBreak/>
        <w:t>ENTPD3</w:t>
      </w:r>
    </w:p>
    <w:p w14:paraId="07D82C0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UCY1B1</w:t>
      </w:r>
    </w:p>
    <w:p w14:paraId="0B1E8CC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DHRS4</w:t>
      </w:r>
    </w:p>
    <w:p w14:paraId="2E0B353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RPS1L1</w:t>
      </w:r>
    </w:p>
    <w:p w14:paraId="7F04412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OLD2</w:t>
      </w:r>
    </w:p>
    <w:p w14:paraId="6145A49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WARS2</w:t>
      </w:r>
    </w:p>
    <w:p w14:paraId="47C8A3F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RRM2</w:t>
      </w:r>
    </w:p>
    <w:p w14:paraId="774692B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LDH3B2</w:t>
      </w:r>
    </w:p>
    <w:p w14:paraId="697776D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ALE</w:t>
      </w:r>
    </w:p>
    <w:p w14:paraId="2716A91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CER1</w:t>
      </w:r>
    </w:p>
    <w:p w14:paraId="2B60A2EE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BS</w:t>
      </w:r>
    </w:p>
    <w:p w14:paraId="35574F5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CPP</w:t>
      </w:r>
    </w:p>
    <w:p w14:paraId="718A9B8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GT5</w:t>
      </w:r>
    </w:p>
    <w:p w14:paraId="6D7CB63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GPAT3</w:t>
      </w:r>
    </w:p>
    <w:p w14:paraId="646692A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6PD</w:t>
      </w:r>
    </w:p>
    <w:p w14:paraId="4E13E4B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HADHA</w:t>
      </w:r>
    </w:p>
    <w:p w14:paraId="6C39D2C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CSM3</w:t>
      </w:r>
    </w:p>
    <w:p w14:paraId="015768F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ITPA</w:t>
      </w:r>
    </w:p>
    <w:p w14:paraId="1162BBC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SNS</w:t>
      </w:r>
    </w:p>
    <w:p w14:paraId="13C97D6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HST11</w:t>
      </w:r>
    </w:p>
    <w:p w14:paraId="33DDD1A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A5A</w:t>
      </w:r>
    </w:p>
    <w:p w14:paraId="5FC07F9E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MARS2</w:t>
      </w:r>
    </w:p>
    <w:p w14:paraId="76ECBC5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GPS</w:t>
      </w:r>
    </w:p>
    <w:p w14:paraId="7301E8A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DH7</w:t>
      </w:r>
    </w:p>
    <w:p w14:paraId="2B46947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RODH2</w:t>
      </w:r>
    </w:p>
    <w:p w14:paraId="4DB9D48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NADK</w:t>
      </w:r>
    </w:p>
    <w:p w14:paraId="6D1ADCDD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CLM</w:t>
      </w:r>
    </w:p>
    <w:p w14:paraId="3A97EF5D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YP2C18</w:t>
      </w:r>
    </w:p>
    <w:p w14:paraId="71C69DF8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DO</w:t>
      </w:r>
    </w:p>
    <w:p w14:paraId="6BA7357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DEGS1</w:t>
      </w:r>
    </w:p>
    <w:p w14:paraId="08BB188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SPH</w:t>
      </w:r>
    </w:p>
    <w:p w14:paraId="0CA8EE7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DMGDH</w:t>
      </w:r>
    </w:p>
    <w:p w14:paraId="47D091D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LTC4S</w:t>
      </w:r>
    </w:p>
    <w:p w14:paraId="2777935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DCY1</w:t>
      </w:r>
    </w:p>
    <w:p w14:paraId="315C26DB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YP2C19</w:t>
      </w:r>
    </w:p>
    <w:p w14:paraId="374B668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HAGHL</w:t>
      </w:r>
    </w:p>
    <w:p w14:paraId="62A8B05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DCK</w:t>
      </w:r>
    </w:p>
    <w:p w14:paraId="7C80EF8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PT2</w:t>
      </w:r>
    </w:p>
    <w:p w14:paraId="7971577E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PRT</w:t>
      </w:r>
    </w:p>
    <w:p w14:paraId="0C3673FD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AD</w:t>
      </w:r>
    </w:p>
    <w:p w14:paraId="200C641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LAS2</w:t>
      </w:r>
    </w:p>
    <w:p w14:paraId="16687C28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FLAD1</w:t>
      </w:r>
    </w:p>
    <w:p w14:paraId="416FCE0B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LA2G2F</w:t>
      </w:r>
    </w:p>
    <w:p w14:paraId="794048B8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IK3C3</w:t>
      </w:r>
    </w:p>
    <w:p w14:paraId="3232BB0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lastRenderedPageBreak/>
        <w:t>PDE7A</w:t>
      </w:r>
    </w:p>
    <w:p w14:paraId="5F3E8D1B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DHA1</w:t>
      </w:r>
    </w:p>
    <w:p w14:paraId="7DB8252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FPGT</w:t>
      </w:r>
    </w:p>
    <w:p w14:paraId="1C76ACB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HPD</w:t>
      </w:r>
    </w:p>
    <w:p w14:paraId="0FCD27C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CSM2A</w:t>
      </w:r>
    </w:p>
    <w:p w14:paraId="4C7BA65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YP4A22</w:t>
      </w:r>
    </w:p>
    <w:p w14:paraId="3EA9B93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RDH8</w:t>
      </w:r>
    </w:p>
    <w:p w14:paraId="103349C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OAT</w:t>
      </w:r>
    </w:p>
    <w:p w14:paraId="1AA10B4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LPP3</w:t>
      </w:r>
    </w:p>
    <w:p w14:paraId="2F39F23E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UCY1A1</w:t>
      </w:r>
    </w:p>
    <w:p w14:paraId="5D0EF36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MGLL</w:t>
      </w:r>
    </w:p>
    <w:p w14:paraId="219C060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GK</w:t>
      </w:r>
    </w:p>
    <w:p w14:paraId="799F944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CO1</w:t>
      </w:r>
    </w:p>
    <w:p w14:paraId="7A07626B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DPYS</w:t>
      </w:r>
    </w:p>
    <w:p w14:paraId="085796C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RDH16</w:t>
      </w:r>
    </w:p>
    <w:p w14:paraId="234076D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DGAT2</w:t>
      </w:r>
    </w:p>
    <w:p w14:paraId="7B1CA79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AFAH1B1</w:t>
      </w:r>
    </w:p>
    <w:p w14:paraId="15564B9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RG2</w:t>
      </w:r>
    </w:p>
    <w:p w14:paraId="2A9F6DF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HEMK1</w:t>
      </w:r>
    </w:p>
    <w:p w14:paraId="414ABC2E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ME2</w:t>
      </w:r>
    </w:p>
    <w:p w14:paraId="6B21F89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MTAP</w:t>
      </w:r>
    </w:p>
    <w:p w14:paraId="1149B3F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HGDH</w:t>
      </w:r>
    </w:p>
    <w:p w14:paraId="5388A8F8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UROS</w:t>
      </w:r>
    </w:p>
    <w:p w14:paraId="3CC7276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KMT2</w:t>
      </w:r>
    </w:p>
    <w:p w14:paraId="3F40920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MINPP1</w:t>
      </w:r>
    </w:p>
    <w:p w14:paraId="2B2F2C6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PD1L</w:t>
      </w:r>
    </w:p>
    <w:p w14:paraId="4BC729A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DE4D</w:t>
      </w:r>
    </w:p>
    <w:p w14:paraId="3296F63E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CSL1</w:t>
      </w:r>
    </w:p>
    <w:p w14:paraId="64716FEE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DHDH</w:t>
      </w:r>
    </w:p>
    <w:p w14:paraId="6EDFDB4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GT7</w:t>
      </w:r>
    </w:p>
    <w:p w14:paraId="1CEBCFCB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LTA4H</w:t>
      </w:r>
    </w:p>
    <w:p w14:paraId="1D8F5D9D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YP4A11</w:t>
      </w:r>
    </w:p>
    <w:p w14:paraId="200712B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YCR2</w:t>
      </w:r>
    </w:p>
    <w:p w14:paraId="4A66100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TPH1</w:t>
      </w:r>
    </w:p>
    <w:p w14:paraId="4880FD8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A1</w:t>
      </w:r>
    </w:p>
    <w:p w14:paraId="178B3E5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HKB</w:t>
      </w:r>
    </w:p>
    <w:p w14:paraId="53E2A98D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CY1</w:t>
      </w:r>
    </w:p>
    <w:p w14:paraId="398F774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NPNAT1</w:t>
      </w:r>
    </w:p>
    <w:p w14:paraId="4FE02F6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ME3</w:t>
      </w:r>
    </w:p>
    <w:p w14:paraId="6687038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UGT2A1</w:t>
      </w:r>
    </w:p>
    <w:p w14:paraId="649FBAC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MM2</w:t>
      </w:r>
    </w:p>
    <w:p w14:paraId="5ECCF82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ALK1</w:t>
      </w:r>
    </w:p>
    <w:p w14:paraId="7858A8D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OLR3K</w:t>
      </w:r>
    </w:p>
    <w:p w14:paraId="7C5119B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PD1</w:t>
      </w:r>
    </w:p>
    <w:p w14:paraId="4E5364F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lastRenderedPageBreak/>
        <w:t>GPX2</w:t>
      </w:r>
    </w:p>
    <w:p w14:paraId="7054D3C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HST12</w:t>
      </w:r>
    </w:p>
    <w:p w14:paraId="014CA1A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IMPA2</w:t>
      </w:r>
    </w:p>
    <w:p w14:paraId="73E1638B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OLR2K</w:t>
      </w:r>
    </w:p>
    <w:p w14:paraId="28B4C55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MD1</w:t>
      </w:r>
    </w:p>
    <w:p w14:paraId="3A031A3B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SAT1</w:t>
      </w:r>
    </w:p>
    <w:p w14:paraId="241226C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ENTPD5</w:t>
      </w:r>
    </w:p>
    <w:p w14:paraId="6767200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NPL</w:t>
      </w:r>
    </w:p>
    <w:p w14:paraId="7A445DB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DAO</w:t>
      </w:r>
    </w:p>
    <w:p w14:paraId="2BCB558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DTYMK</w:t>
      </w:r>
    </w:p>
    <w:p w14:paraId="329BCF4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GP</w:t>
      </w:r>
    </w:p>
    <w:p w14:paraId="1E6B2D4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TKFC</w:t>
      </w:r>
    </w:p>
    <w:p w14:paraId="10B50B3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YP26C1</w:t>
      </w:r>
    </w:p>
    <w:p w14:paraId="0C7CBBBD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NAA80</w:t>
      </w:r>
    </w:p>
    <w:p w14:paraId="283B0B5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A12</w:t>
      </w:r>
    </w:p>
    <w:p w14:paraId="7C2DEB1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FMID</w:t>
      </w:r>
    </w:p>
    <w:p w14:paraId="08A14BF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LA2G12A</w:t>
      </w:r>
    </w:p>
    <w:p w14:paraId="2EED196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SAH1</w:t>
      </w:r>
    </w:p>
    <w:p w14:paraId="58F36A5D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LPCAT3</w:t>
      </w:r>
    </w:p>
    <w:p w14:paraId="0D44609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A7</w:t>
      </w:r>
    </w:p>
    <w:p w14:paraId="133AE69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DGKA</w:t>
      </w:r>
    </w:p>
    <w:p w14:paraId="55ACDEE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MAOA</w:t>
      </w:r>
    </w:p>
    <w:p w14:paraId="63EF6E7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BUD23</w:t>
      </w:r>
    </w:p>
    <w:p w14:paraId="736EFBA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TGIS</w:t>
      </w:r>
    </w:p>
    <w:p w14:paraId="03B8A5F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LPGAT1</w:t>
      </w:r>
    </w:p>
    <w:p w14:paraId="5DC2964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EHHADH</w:t>
      </w:r>
    </w:p>
    <w:p w14:paraId="0D0BA3B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FMO1</w:t>
      </w:r>
    </w:p>
    <w:p w14:paraId="12957F3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UGT1A8</w:t>
      </w:r>
    </w:p>
    <w:p w14:paraId="0C3E875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YP3A7</w:t>
      </w:r>
    </w:p>
    <w:p w14:paraId="55DA37EB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DE1B</w:t>
      </w:r>
    </w:p>
    <w:p w14:paraId="2FA0182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SMT</w:t>
      </w:r>
    </w:p>
    <w:p w14:paraId="2BCA50B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DE3A</w:t>
      </w:r>
    </w:p>
    <w:p w14:paraId="0B87C5E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DSSL1</w:t>
      </w:r>
    </w:p>
    <w:p w14:paraId="72BF78E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MY1A</w:t>
      </w:r>
    </w:p>
    <w:p w14:paraId="368DC47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DCY5</w:t>
      </w:r>
    </w:p>
    <w:p w14:paraId="77B6794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DUT</w:t>
      </w:r>
    </w:p>
    <w:p w14:paraId="2E5731D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AD1</w:t>
      </w:r>
    </w:p>
    <w:p w14:paraId="621F128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INPP5E</w:t>
      </w:r>
    </w:p>
    <w:p w14:paraId="5D171C6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A14</w:t>
      </w:r>
    </w:p>
    <w:p w14:paraId="5AA8DD2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LOX5</w:t>
      </w:r>
    </w:p>
    <w:p w14:paraId="1B38FD2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MTMR2</w:t>
      </w:r>
    </w:p>
    <w:p w14:paraId="7455A9A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HCYL2</w:t>
      </w:r>
    </w:p>
    <w:p w14:paraId="155A1A4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TGS1</w:t>
      </w:r>
    </w:p>
    <w:p w14:paraId="3CAEC8AB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SGMS1</w:t>
      </w:r>
    </w:p>
    <w:p w14:paraId="18552EC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lastRenderedPageBreak/>
        <w:t>OPLAH</w:t>
      </w:r>
    </w:p>
    <w:p w14:paraId="16F035ED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BLVRA</w:t>
      </w:r>
    </w:p>
    <w:p w14:paraId="1851905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NEU4</w:t>
      </w:r>
    </w:p>
    <w:p w14:paraId="0C1AA81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DGKQ</w:t>
      </w:r>
    </w:p>
    <w:p w14:paraId="75AEDEA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HAGH</w:t>
      </w:r>
    </w:p>
    <w:p w14:paraId="509FBEB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YCR1</w:t>
      </w:r>
    </w:p>
    <w:p w14:paraId="1B6593C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SMPD1</w:t>
      </w:r>
    </w:p>
    <w:p w14:paraId="22E2424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STM1</w:t>
      </w:r>
    </w:p>
    <w:p w14:paraId="5D16997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TGS2</w:t>
      </w:r>
    </w:p>
    <w:p w14:paraId="4709DF4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YP3A5</w:t>
      </w:r>
    </w:p>
    <w:p w14:paraId="60C8062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MAT2A</w:t>
      </w:r>
    </w:p>
    <w:p w14:paraId="74A0F21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NMT</w:t>
      </w:r>
    </w:p>
    <w:p w14:paraId="5D733F3B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TPS1</w:t>
      </w:r>
    </w:p>
    <w:p w14:paraId="294D982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GT1</w:t>
      </w:r>
    </w:p>
    <w:p w14:paraId="20D38C6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CER3</w:t>
      </w:r>
    </w:p>
    <w:p w14:paraId="6EBD282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HCYL1</w:t>
      </w:r>
    </w:p>
    <w:p w14:paraId="69BA1B8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OLR3H</w:t>
      </w:r>
    </w:p>
    <w:p w14:paraId="23BE450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LCB3</w:t>
      </w:r>
    </w:p>
    <w:p w14:paraId="556B38F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PAM</w:t>
      </w:r>
    </w:p>
    <w:p w14:paraId="0D746B1E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HST13</w:t>
      </w:r>
    </w:p>
    <w:p w14:paraId="463E112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RFK</w:t>
      </w:r>
    </w:p>
    <w:p w14:paraId="5624C1E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SEPHS2</w:t>
      </w:r>
    </w:p>
    <w:p w14:paraId="5B30D39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LA2G4A</w:t>
      </w:r>
    </w:p>
    <w:p w14:paraId="7B31A1DD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PT1A</w:t>
      </w:r>
    </w:p>
    <w:p w14:paraId="3A1B97F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MPS</w:t>
      </w:r>
    </w:p>
    <w:p w14:paraId="4FA1C22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DCTD</w:t>
      </w:r>
    </w:p>
    <w:p w14:paraId="0BA27A2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LA2G4E</w:t>
      </w:r>
    </w:p>
    <w:p w14:paraId="7335338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SARDH</w:t>
      </w:r>
    </w:p>
    <w:p w14:paraId="5B060068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GT6</w:t>
      </w:r>
    </w:p>
    <w:p w14:paraId="104A6B2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AMT</w:t>
      </w:r>
    </w:p>
    <w:p w14:paraId="11FC803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FTH1</w:t>
      </w:r>
    </w:p>
    <w:p w14:paraId="1ECEC24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K3</w:t>
      </w:r>
    </w:p>
    <w:p w14:paraId="7CFFD58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ECHS1</w:t>
      </w:r>
    </w:p>
    <w:p w14:paraId="7DAFEE5D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YP1A1</w:t>
      </w:r>
    </w:p>
    <w:p w14:paraId="615860E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KMT1B</w:t>
      </w:r>
    </w:p>
    <w:p w14:paraId="1689F57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HPGDS</w:t>
      </w:r>
    </w:p>
    <w:p w14:paraId="459A28D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FHIT</w:t>
      </w:r>
    </w:p>
    <w:p w14:paraId="461CFDA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AFAH2</w:t>
      </w:r>
    </w:p>
    <w:p w14:paraId="613B785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YP3A4</w:t>
      </w:r>
    </w:p>
    <w:p w14:paraId="41853DF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STO1</w:t>
      </w:r>
    </w:p>
    <w:p w14:paraId="2FA6C65B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UPRT</w:t>
      </w:r>
    </w:p>
    <w:p w14:paraId="2C146F8B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TDO2</w:t>
      </w:r>
    </w:p>
    <w:p w14:paraId="2708033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METTL2B</w:t>
      </w:r>
    </w:p>
    <w:p w14:paraId="796FEEAD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CK1</w:t>
      </w:r>
    </w:p>
    <w:p w14:paraId="56246EA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lastRenderedPageBreak/>
        <w:t>ALDOB</w:t>
      </w:r>
    </w:p>
    <w:p w14:paraId="4EB6478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HAT</w:t>
      </w:r>
    </w:p>
    <w:p w14:paraId="41E1C7E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ZNRD1</w:t>
      </w:r>
    </w:p>
    <w:p w14:paraId="0DBDB61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LO1</w:t>
      </w:r>
    </w:p>
    <w:p w14:paraId="41FE6DE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INPP5B</w:t>
      </w:r>
    </w:p>
    <w:p w14:paraId="58CB654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HPRT1</w:t>
      </w:r>
    </w:p>
    <w:p w14:paraId="0DF9224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FKFB2</w:t>
      </w:r>
    </w:p>
    <w:p w14:paraId="29A483DD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OLR1E</w:t>
      </w:r>
    </w:p>
    <w:p w14:paraId="2763841D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LAS1</w:t>
      </w:r>
    </w:p>
    <w:p w14:paraId="2FD0034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DE7B</w:t>
      </w:r>
    </w:p>
    <w:p w14:paraId="5A1BBF1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YS1</w:t>
      </w:r>
    </w:p>
    <w:p w14:paraId="757DF96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ENPP6</w:t>
      </w:r>
    </w:p>
    <w:p w14:paraId="7CD65C9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GPAT4</w:t>
      </w:r>
    </w:p>
    <w:p w14:paraId="46AA8A6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LA2G1B</w:t>
      </w:r>
    </w:p>
    <w:p w14:paraId="178BABBE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CO2</w:t>
      </w:r>
    </w:p>
    <w:p w14:paraId="64485F3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LDHA</w:t>
      </w:r>
    </w:p>
    <w:p w14:paraId="47793D2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TYRP1</w:t>
      </w:r>
    </w:p>
    <w:p w14:paraId="112C1D9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AD2</w:t>
      </w:r>
    </w:p>
    <w:p w14:paraId="64791A6D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PT</w:t>
      </w:r>
    </w:p>
    <w:p w14:paraId="14F7B43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MARS</w:t>
      </w:r>
    </w:p>
    <w:p w14:paraId="7DCA96E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LYPLA2</w:t>
      </w:r>
    </w:p>
    <w:p w14:paraId="600BD05E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STP1</w:t>
      </w:r>
    </w:p>
    <w:p w14:paraId="404585A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DLAT</w:t>
      </w:r>
    </w:p>
    <w:p w14:paraId="462654C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GXT2</w:t>
      </w:r>
    </w:p>
    <w:p w14:paraId="478E433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LAD</w:t>
      </w:r>
    </w:p>
    <w:p w14:paraId="37B532F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TXNDC12</w:t>
      </w:r>
    </w:p>
    <w:p w14:paraId="3D70874B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BE1</w:t>
      </w:r>
    </w:p>
    <w:p w14:paraId="21031B1E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NE</w:t>
      </w:r>
    </w:p>
    <w:p w14:paraId="0F3423B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FMO4</w:t>
      </w:r>
    </w:p>
    <w:p w14:paraId="5E4A165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DGKB</w:t>
      </w:r>
    </w:p>
    <w:p w14:paraId="5B46F32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YP2J2</w:t>
      </w:r>
    </w:p>
    <w:p w14:paraId="4BEBBF5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HMOX2</w:t>
      </w:r>
    </w:p>
    <w:p w14:paraId="2E185D1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CYP2</w:t>
      </w:r>
    </w:p>
    <w:p w14:paraId="77B76E0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NPDA2</w:t>
      </w:r>
    </w:p>
    <w:p w14:paraId="5304F15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DGUOK</w:t>
      </w:r>
    </w:p>
    <w:p w14:paraId="7FAC492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ENOPH1</w:t>
      </w:r>
    </w:p>
    <w:p w14:paraId="0F7EA11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NADSYN1</w:t>
      </w:r>
    </w:p>
    <w:p w14:paraId="07F63C5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LOX12</w:t>
      </w:r>
    </w:p>
    <w:p w14:paraId="0C7547F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NPLA4</w:t>
      </w:r>
    </w:p>
    <w:p w14:paraId="0A56CCB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LDH1A3</w:t>
      </w:r>
    </w:p>
    <w:p w14:paraId="3EF73C6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ENPP3</w:t>
      </w:r>
    </w:p>
    <w:p w14:paraId="2DD410C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RUNE1</w:t>
      </w:r>
    </w:p>
    <w:p w14:paraId="3B95983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MMAB</w:t>
      </w:r>
    </w:p>
    <w:p w14:paraId="74FC2BB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LCD4</w:t>
      </w:r>
    </w:p>
    <w:p w14:paraId="0927351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lastRenderedPageBreak/>
        <w:t>ENTPD4</w:t>
      </w:r>
    </w:p>
    <w:p w14:paraId="402BE8F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LCMT2</w:t>
      </w:r>
    </w:p>
    <w:p w14:paraId="6F94A45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NPR2</w:t>
      </w:r>
    </w:p>
    <w:p w14:paraId="3470A2CD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SUCLG2P2</w:t>
      </w:r>
    </w:p>
    <w:p w14:paraId="6022513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DDC</w:t>
      </w:r>
    </w:p>
    <w:p w14:paraId="1F91798D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HIT1</w:t>
      </w:r>
    </w:p>
    <w:p w14:paraId="2AF0EB4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HDH</w:t>
      </w:r>
    </w:p>
    <w:p w14:paraId="777E6FC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NME2</w:t>
      </w:r>
    </w:p>
    <w:p w14:paraId="4892606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LA2G2E</w:t>
      </w:r>
    </w:p>
    <w:p w14:paraId="328A5F0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RIM1</w:t>
      </w:r>
    </w:p>
    <w:p w14:paraId="016BC40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HPT1</w:t>
      </w:r>
    </w:p>
    <w:p w14:paraId="1E4BA3B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LDH1B1</w:t>
      </w:r>
    </w:p>
    <w:p w14:paraId="56D3C02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HAO1</w:t>
      </w:r>
    </w:p>
    <w:p w14:paraId="147E768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OLR2J2</w:t>
      </w:r>
    </w:p>
    <w:p w14:paraId="52954A8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SHMT1</w:t>
      </w:r>
    </w:p>
    <w:p w14:paraId="44589C5E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OLR1C</w:t>
      </w:r>
    </w:p>
    <w:p w14:paraId="1673AA0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DE3B</w:t>
      </w:r>
    </w:p>
    <w:p w14:paraId="6E4D926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RRM2B</w:t>
      </w:r>
    </w:p>
    <w:p w14:paraId="30F6291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CMSD</w:t>
      </w:r>
    </w:p>
    <w:p w14:paraId="6E92857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TBXAS1</w:t>
      </w:r>
    </w:p>
    <w:p w14:paraId="0616C54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ART</w:t>
      </w:r>
    </w:p>
    <w:p w14:paraId="329A09E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DE4B</w:t>
      </w:r>
    </w:p>
    <w:p w14:paraId="5A79F09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UCY2C</w:t>
      </w:r>
    </w:p>
    <w:p w14:paraId="130F309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RLS1</w:t>
      </w:r>
    </w:p>
    <w:p w14:paraId="48C6D32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DNMT1</w:t>
      </w:r>
    </w:p>
    <w:p w14:paraId="0E9EC2DB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SORD</w:t>
      </w:r>
    </w:p>
    <w:p w14:paraId="7BA5F69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ME1</w:t>
      </w:r>
    </w:p>
    <w:p w14:paraId="28F0FC8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UROC1</w:t>
      </w:r>
    </w:p>
    <w:p w14:paraId="4015B25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FMO5</w:t>
      </w:r>
    </w:p>
    <w:p w14:paraId="1B68B7BD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OLE3</w:t>
      </w:r>
    </w:p>
    <w:p w14:paraId="1B5D7D3E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LUL</w:t>
      </w:r>
    </w:p>
    <w:p w14:paraId="6C9A741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IK3C2B</w:t>
      </w:r>
    </w:p>
    <w:p w14:paraId="7C65460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PI</w:t>
      </w:r>
    </w:p>
    <w:p w14:paraId="543CCED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BCO1</w:t>
      </w:r>
    </w:p>
    <w:p w14:paraId="3BD6F208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LCD1</w:t>
      </w:r>
    </w:p>
    <w:p w14:paraId="400FE90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HNMT</w:t>
      </w:r>
    </w:p>
    <w:p w14:paraId="3D6BC6B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HAL</w:t>
      </w:r>
    </w:p>
    <w:p w14:paraId="6AB399D8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URAD</w:t>
      </w:r>
    </w:p>
    <w:p w14:paraId="0721F03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CACB</w:t>
      </w:r>
    </w:p>
    <w:p w14:paraId="3C09A51B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OLR2C</w:t>
      </w:r>
    </w:p>
    <w:p w14:paraId="590FD3F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STM5</w:t>
      </w:r>
    </w:p>
    <w:p w14:paraId="4F42F4A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ALT</w:t>
      </w:r>
    </w:p>
    <w:p w14:paraId="56AFBF2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CP1</w:t>
      </w:r>
    </w:p>
    <w:p w14:paraId="2F44D58B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IPOX</w:t>
      </w:r>
    </w:p>
    <w:p w14:paraId="7EC10CE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lastRenderedPageBreak/>
        <w:t>GBA</w:t>
      </w:r>
    </w:p>
    <w:p w14:paraId="4F1A2C0D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NOS3</w:t>
      </w:r>
    </w:p>
    <w:p w14:paraId="3A18D90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MM1</w:t>
      </w:r>
    </w:p>
    <w:p w14:paraId="664B7188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LD2</w:t>
      </w:r>
    </w:p>
    <w:p w14:paraId="774F55E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PAT2</w:t>
      </w:r>
    </w:p>
    <w:p w14:paraId="399E930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UCK1</w:t>
      </w:r>
    </w:p>
    <w:p w14:paraId="137B117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LDH6A1</w:t>
      </w:r>
    </w:p>
    <w:p w14:paraId="7358E1BB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ANAT</w:t>
      </w:r>
    </w:p>
    <w:p w14:paraId="33D8C04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SRM</w:t>
      </w:r>
    </w:p>
    <w:p w14:paraId="1D55AC6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STM3</w:t>
      </w:r>
    </w:p>
    <w:p w14:paraId="7AC2C26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TYR</w:t>
      </w:r>
    </w:p>
    <w:p w14:paraId="1CA7E57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STT2</w:t>
      </w:r>
    </w:p>
    <w:p w14:paraId="701B0B8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ERK</w:t>
      </w:r>
    </w:p>
    <w:p w14:paraId="5896193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CCA</w:t>
      </w:r>
    </w:p>
    <w:p w14:paraId="1151ADB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KR1C1</w:t>
      </w:r>
    </w:p>
    <w:p w14:paraId="0583214D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DGKI</w:t>
      </w:r>
    </w:p>
    <w:p w14:paraId="12A1413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YP2D6</w:t>
      </w:r>
    </w:p>
    <w:p w14:paraId="4F4ED3C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OLD1</w:t>
      </w:r>
    </w:p>
    <w:p w14:paraId="1E20925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DH6</w:t>
      </w:r>
    </w:p>
    <w:p w14:paraId="629A6A18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NUDT2</w:t>
      </w:r>
    </w:p>
    <w:p w14:paraId="58E502CB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HAAO</w:t>
      </w:r>
    </w:p>
    <w:p w14:paraId="64A90B0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KM</w:t>
      </w:r>
    </w:p>
    <w:p w14:paraId="4419BB6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NPR1</w:t>
      </w:r>
    </w:p>
    <w:p w14:paraId="2A3640E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DGKD</w:t>
      </w:r>
    </w:p>
    <w:p w14:paraId="7E65588D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PX4</w:t>
      </w:r>
    </w:p>
    <w:p w14:paraId="1103099E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UGT2B11</w:t>
      </w:r>
    </w:p>
    <w:p w14:paraId="3C94B78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OLR2H</w:t>
      </w:r>
    </w:p>
    <w:p w14:paraId="3052B58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RIM2</w:t>
      </w:r>
    </w:p>
    <w:p w14:paraId="700AC7F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MPD1</w:t>
      </w:r>
    </w:p>
    <w:p w14:paraId="68A568D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OLE4</w:t>
      </w:r>
    </w:p>
    <w:p w14:paraId="2CB365A8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NEU3</w:t>
      </w:r>
    </w:p>
    <w:p w14:paraId="794FB34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NT5C3A</w:t>
      </w:r>
    </w:p>
    <w:p w14:paraId="019E5F9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YP2U1</w:t>
      </w:r>
    </w:p>
    <w:p w14:paraId="33C552B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HK1</w:t>
      </w:r>
    </w:p>
    <w:p w14:paraId="3402CE7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DIPT</w:t>
      </w:r>
    </w:p>
    <w:p w14:paraId="6AB748A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IDO2</w:t>
      </w:r>
    </w:p>
    <w:p w14:paraId="146A8D8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NUDT9</w:t>
      </w:r>
    </w:p>
    <w:p w14:paraId="56C3B92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STA4</w:t>
      </w:r>
    </w:p>
    <w:p w14:paraId="2DA2C97D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UK1</w:t>
      </w:r>
    </w:p>
    <w:p w14:paraId="59187C5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ANT1</w:t>
      </w:r>
    </w:p>
    <w:p w14:paraId="1B676E8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IP4K2A</w:t>
      </w:r>
    </w:p>
    <w:p w14:paraId="6A07DEB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B4GALT1</w:t>
      </w:r>
    </w:p>
    <w:p w14:paraId="4AF93DF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MBOAT7</w:t>
      </w:r>
    </w:p>
    <w:p w14:paraId="56CA50B8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CYT1B</w:t>
      </w:r>
    </w:p>
    <w:p w14:paraId="2A877A9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lastRenderedPageBreak/>
        <w:t>SMPD3</w:t>
      </w:r>
    </w:p>
    <w:p w14:paraId="2A769ADE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CYP1</w:t>
      </w:r>
    </w:p>
    <w:p w14:paraId="2320105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EPHX2</w:t>
      </w:r>
    </w:p>
    <w:p w14:paraId="201F9D58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MBOAT2</w:t>
      </w:r>
    </w:p>
    <w:p w14:paraId="77E3F43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TPS2</w:t>
      </w:r>
    </w:p>
    <w:p w14:paraId="7F1D95A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BPNT1</w:t>
      </w:r>
    </w:p>
    <w:p w14:paraId="2D02612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LA2G15</w:t>
      </w:r>
    </w:p>
    <w:p w14:paraId="4F563EBB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LIPG</w:t>
      </w:r>
    </w:p>
    <w:p w14:paraId="3AB167C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OC3</w:t>
      </w:r>
    </w:p>
    <w:p w14:paraId="42E7CB1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NT5M</w:t>
      </w:r>
    </w:p>
    <w:p w14:paraId="5167CE6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GS1</w:t>
      </w:r>
    </w:p>
    <w:p w14:paraId="16655DF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FBP2</w:t>
      </w:r>
    </w:p>
    <w:p w14:paraId="49D1C64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SMPD2</w:t>
      </w:r>
    </w:p>
    <w:p w14:paraId="0FB1A3C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DE11A</w:t>
      </w:r>
    </w:p>
    <w:p w14:paraId="2CE51CC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I4KB</w:t>
      </w:r>
    </w:p>
    <w:p w14:paraId="6C8CDD9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NNMT</w:t>
      </w:r>
    </w:p>
    <w:p w14:paraId="731D127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DE9A</w:t>
      </w:r>
    </w:p>
    <w:p w14:paraId="3D5B2758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SI</w:t>
      </w:r>
    </w:p>
    <w:p w14:paraId="6D011E0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CYT2</w:t>
      </w:r>
    </w:p>
    <w:p w14:paraId="5EE9E22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DE2A</w:t>
      </w:r>
    </w:p>
    <w:p w14:paraId="4D9717C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CY3</w:t>
      </w:r>
    </w:p>
    <w:p w14:paraId="38787DB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OGDHL</w:t>
      </w:r>
    </w:p>
    <w:p w14:paraId="017CC84E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DSL</w:t>
      </w:r>
    </w:p>
    <w:p w14:paraId="2B1D097E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MPPB</w:t>
      </w:r>
    </w:p>
    <w:p w14:paraId="1401E03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MY2B</w:t>
      </w:r>
    </w:p>
    <w:p w14:paraId="27049C1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K7</w:t>
      </w:r>
    </w:p>
    <w:p w14:paraId="76E47C8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DO1</w:t>
      </w:r>
    </w:p>
    <w:p w14:paraId="368A0D4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FMO2</w:t>
      </w:r>
    </w:p>
    <w:p w14:paraId="692CA1A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TK2</w:t>
      </w:r>
    </w:p>
    <w:p w14:paraId="70417DD8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FTCD</w:t>
      </w:r>
    </w:p>
    <w:p w14:paraId="1B85B7F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FKP</w:t>
      </w:r>
    </w:p>
    <w:p w14:paraId="73EE3E6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INPP1</w:t>
      </w:r>
    </w:p>
    <w:p w14:paraId="15DC51C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AT</w:t>
      </w:r>
    </w:p>
    <w:p w14:paraId="4039214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UCY2F</w:t>
      </w:r>
    </w:p>
    <w:p w14:paraId="6ABE2AD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MGST1</w:t>
      </w:r>
    </w:p>
    <w:p w14:paraId="1C7E144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LRAT</w:t>
      </w:r>
    </w:p>
    <w:p w14:paraId="2BDBEA8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LA2G6</w:t>
      </w:r>
    </w:p>
    <w:p w14:paraId="2EC088D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DNMT3A</w:t>
      </w:r>
    </w:p>
    <w:p w14:paraId="2B4DA2F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4HA1</w:t>
      </w:r>
    </w:p>
    <w:p w14:paraId="5C721D9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WARS</w:t>
      </w:r>
    </w:p>
    <w:p w14:paraId="20E73D9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LDHD</w:t>
      </w:r>
    </w:p>
    <w:p w14:paraId="6231D79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CSL3</w:t>
      </w:r>
    </w:p>
    <w:p w14:paraId="2D28959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UGT1A5</w:t>
      </w:r>
    </w:p>
    <w:p w14:paraId="0900BF78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SPHK1</w:t>
      </w:r>
    </w:p>
    <w:p w14:paraId="7CBE15BD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lastRenderedPageBreak/>
        <w:t>LALBA</w:t>
      </w:r>
    </w:p>
    <w:p w14:paraId="2354E7E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EARS2</w:t>
      </w:r>
    </w:p>
    <w:p w14:paraId="0B504BB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YGM</w:t>
      </w:r>
    </w:p>
    <w:p w14:paraId="2275DFC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TEN</w:t>
      </w:r>
    </w:p>
    <w:p w14:paraId="1F15F05E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LCMT1</w:t>
      </w:r>
    </w:p>
    <w:p w14:paraId="27B3064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ATM</w:t>
      </w:r>
    </w:p>
    <w:p w14:paraId="1A050AF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CK2</w:t>
      </w:r>
    </w:p>
    <w:p w14:paraId="4E81930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KMO</w:t>
      </w:r>
    </w:p>
    <w:p w14:paraId="5BF20DFE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ODC1</w:t>
      </w:r>
    </w:p>
    <w:p w14:paraId="700FA7AE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CK</w:t>
      </w:r>
    </w:p>
    <w:p w14:paraId="23A0B95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HMGCS1</w:t>
      </w:r>
    </w:p>
    <w:p w14:paraId="67F2430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OLR2J</w:t>
      </w:r>
    </w:p>
    <w:p w14:paraId="54030F68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MY1B</w:t>
      </w:r>
    </w:p>
    <w:p w14:paraId="1472DFC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S</w:t>
      </w:r>
    </w:p>
    <w:p w14:paraId="15FF845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TGES</w:t>
      </w:r>
    </w:p>
    <w:p w14:paraId="068526D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STO2</w:t>
      </w:r>
    </w:p>
    <w:p w14:paraId="3D30F90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NMNAT2</w:t>
      </w:r>
    </w:p>
    <w:p w14:paraId="1ACD537D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K5</w:t>
      </w:r>
    </w:p>
    <w:p w14:paraId="520897C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HCY</w:t>
      </w:r>
    </w:p>
    <w:p w14:paraId="2EB2D3E8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OXCT2</w:t>
      </w:r>
    </w:p>
    <w:p w14:paraId="1D782A6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OLR3C</w:t>
      </w:r>
    </w:p>
    <w:p w14:paraId="25FE561B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K4</w:t>
      </w:r>
    </w:p>
    <w:p w14:paraId="293A0A4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ENTPD8</w:t>
      </w:r>
    </w:p>
    <w:p w14:paraId="32A7F4D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KB</w:t>
      </w:r>
    </w:p>
    <w:p w14:paraId="7067DF4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6PC</w:t>
      </w:r>
    </w:p>
    <w:p w14:paraId="5BED691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TDSS2</w:t>
      </w:r>
    </w:p>
    <w:p w14:paraId="3DE6013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MDHD2</w:t>
      </w:r>
    </w:p>
    <w:p w14:paraId="3BC9244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GCT</w:t>
      </w:r>
    </w:p>
    <w:p w14:paraId="2E8158FD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NUDT12</w:t>
      </w:r>
    </w:p>
    <w:p w14:paraId="333FA74B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HMOX1</w:t>
      </w:r>
    </w:p>
    <w:p w14:paraId="2C01C9BB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UROD</w:t>
      </w:r>
    </w:p>
    <w:p w14:paraId="5BA4CA7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A6</w:t>
      </w:r>
    </w:p>
    <w:p w14:paraId="5BF85EFE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SDS</w:t>
      </w:r>
    </w:p>
    <w:p w14:paraId="62612AB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BDH1</w:t>
      </w:r>
    </w:p>
    <w:p w14:paraId="44B06C4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OTC</w:t>
      </w:r>
    </w:p>
    <w:p w14:paraId="3F3773D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IDH2</w:t>
      </w:r>
    </w:p>
    <w:p w14:paraId="4D636C2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CSS2</w:t>
      </w:r>
    </w:p>
    <w:p w14:paraId="7A38C95D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RDH5</w:t>
      </w:r>
    </w:p>
    <w:p w14:paraId="6F91F3A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CADL</w:t>
      </w:r>
    </w:p>
    <w:p w14:paraId="4D3CA1F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MTMR7</w:t>
      </w:r>
    </w:p>
    <w:p w14:paraId="2A1F1E6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HADHB</w:t>
      </w:r>
    </w:p>
    <w:p w14:paraId="06DF52A8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LDH1A2</w:t>
      </w:r>
    </w:p>
    <w:p w14:paraId="4072B1B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I4KA</w:t>
      </w:r>
    </w:p>
    <w:p w14:paraId="0B18027D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LPCAT4</w:t>
      </w:r>
    </w:p>
    <w:p w14:paraId="33241C7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lastRenderedPageBreak/>
        <w:t>CPS1</w:t>
      </w:r>
    </w:p>
    <w:p w14:paraId="0B64339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ISYNA1</w:t>
      </w:r>
    </w:p>
    <w:p w14:paraId="1E1C944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ETNK2</w:t>
      </w:r>
    </w:p>
    <w:p w14:paraId="49705E6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TGDS</w:t>
      </w:r>
    </w:p>
    <w:p w14:paraId="76E15DC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MLYCD</w:t>
      </w:r>
    </w:p>
    <w:p w14:paraId="3ED720B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SUOX</w:t>
      </w:r>
    </w:p>
    <w:p w14:paraId="5E0DDCC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TPI1</w:t>
      </w:r>
    </w:p>
    <w:p w14:paraId="54DB73C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LDC</w:t>
      </w:r>
    </w:p>
    <w:p w14:paraId="01F600C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SAD</w:t>
      </w:r>
    </w:p>
    <w:p w14:paraId="55877C9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ALC</w:t>
      </w:r>
    </w:p>
    <w:p w14:paraId="49C3D1ED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IPPK</w:t>
      </w:r>
    </w:p>
    <w:p w14:paraId="7859417E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B4GALT6</w:t>
      </w:r>
    </w:p>
    <w:p w14:paraId="13327B28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NP</w:t>
      </w:r>
    </w:p>
    <w:p w14:paraId="12AB751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UCY1A2</w:t>
      </w:r>
    </w:p>
    <w:p w14:paraId="56B7B8BD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DCY3</w:t>
      </w:r>
    </w:p>
    <w:p w14:paraId="61370C2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INPP5A</w:t>
      </w:r>
    </w:p>
    <w:p w14:paraId="17D9A6F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IP5K1C</w:t>
      </w:r>
    </w:p>
    <w:p w14:paraId="13E7C63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SRR</w:t>
      </w:r>
    </w:p>
    <w:p w14:paraId="3DAC46C8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LCG2</w:t>
      </w:r>
    </w:p>
    <w:p w14:paraId="15244AD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DDO</w:t>
      </w:r>
    </w:p>
    <w:p w14:paraId="2C57C7F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4HA2</w:t>
      </w:r>
    </w:p>
    <w:p w14:paraId="3E9F088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OLR1A</w:t>
      </w:r>
    </w:p>
    <w:p w14:paraId="7615F20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NAMPT</w:t>
      </w:r>
    </w:p>
    <w:p w14:paraId="42F4284E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JMJD7-PLA2G4B</w:t>
      </w:r>
    </w:p>
    <w:p w14:paraId="2BBAFFB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YP2F1</w:t>
      </w:r>
    </w:p>
    <w:p w14:paraId="3FF1F9D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RPS1</w:t>
      </w:r>
    </w:p>
    <w:p w14:paraId="410A4A1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ES5A</w:t>
      </w:r>
    </w:p>
    <w:p w14:paraId="42C9AC9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SGMS2</w:t>
      </w:r>
    </w:p>
    <w:p w14:paraId="4DEF4BA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EMT</w:t>
      </w:r>
    </w:p>
    <w:p w14:paraId="703689AE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SUCLA2</w:t>
      </w:r>
    </w:p>
    <w:p w14:paraId="774CB8A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AFAH1B2</w:t>
      </w:r>
    </w:p>
    <w:p w14:paraId="5554631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RDH12</w:t>
      </w:r>
    </w:p>
    <w:p w14:paraId="216A3868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YP2S1</w:t>
      </w:r>
    </w:p>
    <w:p w14:paraId="0302B97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CCB</w:t>
      </w:r>
    </w:p>
    <w:p w14:paraId="1A91A8E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DI1</w:t>
      </w:r>
    </w:p>
    <w:p w14:paraId="61087E6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SCLY</w:t>
      </w:r>
    </w:p>
    <w:p w14:paraId="1DE53A6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AH</w:t>
      </w:r>
    </w:p>
    <w:p w14:paraId="7DFDB80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RPS2</w:t>
      </w:r>
    </w:p>
    <w:p w14:paraId="098B1E5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OLR1B</w:t>
      </w:r>
    </w:p>
    <w:p w14:paraId="391707D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CAA2</w:t>
      </w:r>
    </w:p>
    <w:p w14:paraId="43943A4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NME7</w:t>
      </w:r>
    </w:p>
    <w:p w14:paraId="288C0BE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A9</w:t>
      </w:r>
    </w:p>
    <w:p w14:paraId="1FB1AEE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DE10A</w:t>
      </w:r>
    </w:p>
    <w:p w14:paraId="7E8EC148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DHRS9</w:t>
      </w:r>
    </w:p>
    <w:p w14:paraId="4599D54D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lastRenderedPageBreak/>
        <w:t>NT5C1A</w:t>
      </w:r>
    </w:p>
    <w:p w14:paraId="3998C56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DH1A</w:t>
      </w:r>
    </w:p>
    <w:p w14:paraId="34DA303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GPAT1</w:t>
      </w:r>
    </w:p>
    <w:p w14:paraId="3177F35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DCY6</w:t>
      </w:r>
    </w:p>
    <w:p w14:paraId="61BE1548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ENPP2</w:t>
      </w:r>
    </w:p>
    <w:p w14:paraId="5443677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LA2G2C</w:t>
      </w:r>
    </w:p>
    <w:p w14:paraId="38E500D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EPHX1</w:t>
      </w:r>
    </w:p>
    <w:p w14:paraId="445D41CB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SMPD4</w:t>
      </w:r>
    </w:p>
    <w:p w14:paraId="48B1E9D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RDH11</w:t>
      </w:r>
    </w:p>
    <w:p w14:paraId="6C65399E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UXS1</w:t>
      </w:r>
    </w:p>
    <w:p w14:paraId="0260520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STA5</w:t>
      </w:r>
    </w:p>
    <w:p w14:paraId="44383C5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LIPC</w:t>
      </w:r>
    </w:p>
    <w:p w14:paraId="3C6FFFB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LCAT</w:t>
      </w:r>
    </w:p>
    <w:p w14:paraId="2FB1269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PX7</w:t>
      </w:r>
    </w:p>
    <w:p w14:paraId="3A21F09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MDS</w:t>
      </w:r>
    </w:p>
    <w:p w14:paraId="43173E6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CADSB</w:t>
      </w:r>
    </w:p>
    <w:p w14:paraId="6DC29B3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RETSAT</w:t>
      </w:r>
    </w:p>
    <w:p w14:paraId="5DC9489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CSS1</w:t>
      </w:r>
    </w:p>
    <w:p w14:paraId="0DF3EC1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BAT</w:t>
      </w:r>
    </w:p>
    <w:p w14:paraId="61B49FD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HCCS</w:t>
      </w:r>
    </w:p>
    <w:p w14:paraId="69640BF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MGAM</w:t>
      </w:r>
    </w:p>
    <w:p w14:paraId="3E2CB47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OLR3GL</w:t>
      </w:r>
    </w:p>
    <w:p w14:paraId="54130A1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MTHFD1L</w:t>
      </w:r>
    </w:p>
    <w:p w14:paraId="7978348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MTMR1</w:t>
      </w:r>
    </w:p>
    <w:p w14:paraId="138332A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EPRS</w:t>
      </w:r>
    </w:p>
    <w:p w14:paraId="2B39DE0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OX15</w:t>
      </w:r>
    </w:p>
    <w:p w14:paraId="6608357E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YP2C9</w:t>
      </w:r>
    </w:p>
    <w:p w14:paraId="63F9196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CACA</w:t>
      </w:r>
    </w:p>
    <w:p w14:paraId="664FB30B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LCZ1</w:t>
      </w:r>
    </w:p>
    <w:p w14:paraId="1A94A32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YP1B1</w:t>
      </w:r>
    </w:p>
    <w:p w14:paraId="5344208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CAT</w:t>
      </w:r>
    </w:p>
    <w:p w14:paraId="77A0C39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NPDA1</w:t>
      </w:r>
    </w:p>
    <w:p w14:paraId="6D7B7A6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DLD</w:t>
      </w:r>
    </w:p>
    <w:p w14:paraId="35147F0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LYPLA1</w:t>
      </w:r>
    </w:p>
    <w:p w14:paraId="6E5A7B9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CHE</w:t>
      </w:r>
    </w:p>
    <w:p w14:paraId="2043812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BHMT</w:t>
      </w:r>
    </w:p>
    <w:p w14:paraId="58BFA65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DCY10</w:t>
      </w:r>
    </w:p>
    <w:p w14:paraId="4B5D2F4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TAZ</w:t>
      </w:r>
    </w:p>
    <w:p w14:paraId="50EB57D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D38</w:t>
      </w:r>
    </w:p>
    <w:p w14:paraId="6F958A8D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NEU1</w:t>
      </w:r>
    </w:p>
    <w:p w14:paraId="56F12CF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OLR2B</w:t>
      </w:r>
    </w:p>
    <w:p w14:paraId="7D56252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SULT1A1</w:t>
      </w:r>
    </w:p>
    <w:p w14:paraId="6CDBBF2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KM</w:t>
      </w:r>
    </w:p>
    <w:p w14:paraId="454021F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FAH</w:t>
      </w:r>
    </w:p>
    <w:p w14:paraId="4862E30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lastRenderedPageBreak/>
        <w:t>INMT</w:t>
      </w:r>
    </w:p>
    <w:p w14:paraId="14AB900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KR1C2</w:t>
      </w:r>
    </w:p>
    <w:p w14:paraId="14C04CC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SULT1E1</w:t>
      </w:r>
    </w:p>
    <w:p w14:paraId="304D728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FPT1</w:t>
      </w:r>
    </w:p>
    <w:p w14:paraId="262EE2B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HKA</w:t>
      </w:r>
    </w:p>
    <w:p w14:paraId="6FBD034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LUD2</w:t>
      </w:r>
    </w:p>
    <w:p w14:paraId="4134022D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SS1</w:t>
      </w:r>
    </w:p>
    <w:p w14:paraId="03445F8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LA2G2A</w:t>
      </w:r>
    </w:p>
    <w:p w14:paraId="7111761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4HA3</w:t>
      </w:r>
    </w:p>
    <w:p w14:paraId="45EC251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AA</w:t>
      </w:r>
    </w:p>
    <w:p w14:paraId="0F5831A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ZIN2</w:t>
      </w:r>
    </w:p>
    <w:p w14:paraId="4574EFDD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DK</w:t>
      </w:r>
    </w:p>
    <w:p w14:paraId="3222CD3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MTHFD1</w:t>
      </w:r>
    </w:p>
    <w:p w14:paraId="7C27D8A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CER2</w:t>
      </w:r>
    </w:p>
    <w:p w14:paraId="1FB03DF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IK3CG</w:t>
      </w:r>
    </w:p>
    <w:p w14:paraId="4744F8F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CP5</w:t>
      </w:r>
    </w:p>
    <w:p w14:paraId="3C10720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GPAT2</w:t>
      </w:r>
    </w:p>
    <w:p w14:paraId="5DF33CE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CDH</w:t>
      </w:r>
    </w:p>
    <w:p w14:paraId="577432E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MGST3</w:t>
      </w:r>
    </w:p>
    <w:p w14:paraId="1FD1784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NIT2</w:t>
      </w:r>
    </w:p>
    <w:p w14:paraId="41FEE8C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MPD2</w:t>
      </w:r>
    </w:p>
    <w:p w14:paraId="6B35A0C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UCY2D</w:t>
      </w:r>
    </w:p>
    <w:p w14:paraId="0365641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QPRT</w:t>
      </w:r>
    </w:p>
    <w:p w14:paraId="63BC59CE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OLA2</w:t>
      </w:r>
    </w:p>
    <w:p w14:paraId="4BCE232E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SEPHS1</w:t>
      </w:r>
    </w:p>
    <w:p w14:paraId="3E28726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UGP2</w:t>
      </w:r>
    </w:p>
    <w:p w14:paraId="30B9B95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CSL4</w:t>
      </w:r>
    </w:p>
    <w:p w14:paraId="6007922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BDH2</w:t>
      </w:r>
    </w:p>
    <w:p w14:paraId="1D7F86D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NEU2</w:t>
      </w:r>
    </w:p>
    <w:p w14:paraId="4064AC5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LDOC</w:t>
      </w:r>
    </w:p>
    <w:p w14:paraId="71335A7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IP5K1B</w:t>
      </w:r>
    </w:p>
    <w:p w14:paraId="5A228C8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LPP2</w:t>
      </w:r>
    </w:p>
    <w:p w14:paraId="7A75F64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OLR2J3</w:t>
      </w:r>
    </w:p>
    <w:p w14:paraId="1A75D67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CP6</w:t>
      </w:r>
    </w:p>
    <w:p w14:paraId="35B1509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RRM1</w:t>
      </w:r>
    </w:p>
    <w:p w14:paraId="6E6DCE5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STM4</w:t>
      </w:r>
    </w:p>
    <w:p w14:paraId="05924B8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TPMT</w:t>
      </w:r>
    </w:p>
    <w:p w14:paraId="58695FF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BA3</w:t>
      </w:r>
    </w:p>
    <w:p w14:paraId="5D93C80B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IDH1</w:t>
      </w:r>
    </w:p>
    <w:p w14:paraId="096E401E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SAH2</w:t>
      </w:r>
    </w:p>
    <w:p w14:paraId="659E648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LA2G2D</w:t>
      </w:r>
    </w:p>
    <w:p w14:paraId="0882D67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LPCAT2</w:t>
      </w:r>
    </w:p>
    <w:p w14:paraId="1E6AB47B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LDH18A1</w:t>
      </w:r>
    </w:p>
    <w:p w14:paraId="7E9A81F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CSL6</w:t>
      </w:r>
    </w:p>
    <w:p w14:paraId="0878ABD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lastRenderedPageBreak/>
        <w:t>IL4I1</w:t>
      </w:r>
    </w:p>
    <w:p w14:paraId="1863FE5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STA1</w:t>
      </w:r>
    </w:p>
    <w:p w14:paraId="4F2116C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LDHC</w:t>
      </w:r>
    </w:p>
    <w:p w14:paraId="43740C4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IK3C2A</w:t>
      </w:r>
    </w:p>
    <w:p w14:paraId="5608429B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SGPP1</w:t>
      </w:r>
    </w:p>
    <w:p w14:paraId="15F0185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CSL5</w:t>
      </w:r>
    </w:p>
    <w:p w14:paraId="36E287E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CSS3</w:t>
      </w:r>
    </w:p>
    <w:p w14:paraId="2B83F7D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HDC</w:t>
      </w:r>
    </w:p>
    <w:p w14:paraId="00C7CDE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OLE</w:t>
      </w:r>
    </w:p>
    <w:p w14:paraId="0C338FE8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HIA</w:t>
      </w:r>
    </w:p>
    <w:p w14:paraId="3124817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IK3CB</w:t>
      </w:r>
    </w:p>
    <w:p w14:paraId="60876A7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HPT1</w:t>
      </w:r>
    </w:p>
    <w:p w14:paraId="460C2A3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CSM4</w:t>
      </w:r>
    </w:p>
    <w:p w14:paraId="5BBC4D0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OX10</w:t>
      </w:r>
    </w:p>
    <w:p w14:paraId="61E3151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NPLA3</w:t>
      </w:r>
    </w:p>
    <w:p w14:paraId="5FAC617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OGDH</w:t>
      </w:r>
    </w:p>
    <w:p w14:paraId="73237A0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MPK1</w:t>
      </w:r>
    </w:p>
    <w:p w14:paraId="330D450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SAT2</w:t>
      </w:r>
    </w:p>
    <w:p w14:paraId="1F1EA36B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YP2C8</w:t>
      </w:r>
    </w:p>
    <w:p w14:paraId="7570135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YGB</w:t>
      </w:r>
    </w:p>
    <w:p w14:paraId="67A2D7C8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DCY4</w:t>
      </w:r>
    </w:p>
    <w:p w14:paraId="6D3CF22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A2</w:t>
      </w:r>
    </w:p>
    <w:p w14:paraId="56222AC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NANS</w:t>
      </w:r>
    </w:p>
    <w:p w14:paraId="77D06DC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DA</w:t>
      </w:r>
    </w:p>
    <w:p w14:paraId="121183A8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FPT2</w:t>
      </w:r>
    </w:p>
    <w:p w14:paraId="44F4756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COT12</w:t>
      </w:r>
    </w:p>
    <w:p w14:paraId="71490B8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MDHD1</w:t>
      </w:r>
    </w:p>
    <w:p w14:paraId="1A4BC70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MAT2B</w:t>
      </w:r>
    </w:p>
    <w:p w14:paraId="681E5B8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MBOAT1</w:t>
      </w:r>
    </w:p>
    <w:p w14:paraId="6FAA7F5E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MPD3</w:t>
      </w:r>
    </w:p>
    <w:p w14:paraId="7AE528DD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FKFB4</w:t>
      </w:r>
    </w:p>
    <w:p w14:paraId="445D9FE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DBH</w:t>
      </w:r>
    </w:p>
    <w:p w14:paraId="56CBE68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OT2</w:t>
      </w:r>
    </w:p>
    <w:p w14:paraId="6758078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MDH1</w:t>
      </w:r>
    </w:p>
    <w:p w14:paraId="3724FC1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LPCAT1</w:t>
      </w:r>
    </w:p>
    <w:p w14:paraId="20E7CD7B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SULT1A3</w:t>
      </w:r>
    </w:p>
    <w:p w14:paraId="77C2BA5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DCY8</w:t>
      </w:r>
    </w:p>
    <w:p w14:paraId="04730FC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MDH2</w:t>
      </w:r>
    </w:p>
    <w:p w14:paraId="4D30B7BB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HEXB</w:t>
      </w:r>
    </w:p>
    <w:p w14:paraId="61055F7E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NAGS</w:t>
      </w:r>
    </w:p>
    <w:p w14:paraId="262D477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YP4F3</w:t>
      </w:r>
    </w:p>
    <w:p w14:paraId="321B0F7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GD</w:t>
      </w:r>
    </w:p>
    <w:p w14:paraId="532C6E3E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MY2A</w:t>
      </w:r>
    </w:p>
    <w:p w14:paraId="6A8E149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NLIPRP2</w:t>
      </w:r>
    </w:p>
    <w:p w14:paraId="67B8DD6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lastRenderedPageBreak/>
        <w:t>HIBCH</w:t>
      </w:r>
    </w:p>
    <w:p w14:paraId="3A130F5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NMT</w:t>
      </w:r>
    </w:p>
    <w:p w14:paraId="083F47C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LA2G7</w:t>
      </w:r>
    </w:p>
    <w:p w14:paraId="7EB2783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FKFB1</w:t>
      </w:r>
    </w:p>
    <w:p w14:paraId="1FBA894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LLC</w:t>
      </w:r>
    </w:p>
    <w:p w14:paraId="52325F8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PX5</w:t>
      </w:r>
    </w:p>
    <w:p w14:paraId="7186E6D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A3</w:t>
      </w:r>
    </w:p>
    <w:p w14:paraId="5F521C5E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KHK</w:t>
      </w:r>
    </w:p>
    <w:p w14:paraId="6C173BC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HAO2</w:t>
      </w:r>
    </w:p>
    <w:p w14:paraId="525C53B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OLR1D</w:t>
      </w:r>
    </w:p>
    <w:p w14:paraId="3B05B14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SPHK2</w:t>
      </w:r>
    </w:p>
    <w:p w14:paraId="6470054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CSM1</w:t>
      </w:r>
    </w:p>
    <w:p w14:paraId="38867B7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COX1</w:t>
      </w:r>
    </w:p>
    <w:p w14:paraId="1A3C1AF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OLR3F</w:t>
      </w:r>
    </w:p>
    <w:p w14:paraId="0EE3442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DGKE</w:t>
      </w:r>
    </w:p>
    <w:p w14:paraId="3FBB795E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LPL</w:t>
      </w:r>
    </w:p>
    <w:p w14:paraId="162BF12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A4</w:t>
      </w:r>
    </w:p>
    <w:p w14:paraId="2ECE3AA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FKFB3</w:t>
      </w:r>
    </w:p>
    <w:p w14:paraId="38AC22CE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IP4K2B</w:t>
      </w:r>
    </w:p>
    <w:p w14:paraId="3EC01D6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SUCLG1</w:t>
      </w:r>
    </w:p>
    <w:p w14:paraId="6B34560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GM3</w:t>
      </w:r>
    </w:p>
    <w:p w14:paraId="51D5161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DGKH</w:t>
      </w:r>
    </w:p>
    <w:p w14:paraId="76BC8DF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UGT8</w:t>
      </w:r>
    </w:p>
    <w:p w14:paraId="3A9F76B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SPTLC1</w:t>
      </w:r>
    </w:p>
    <w:p w14:paraId="1299AAF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NAT2</w:t>
      </w:r>
    </w:p>
    <w:p w14:paraId="2C3F80F8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RDX6</w:t>
      </w:r>
    </w:p>
    <w:p w14:paraId="1B43846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TH</w:t>
      </w:r>
    </w:p>
    <w:p w14:paraId="083A78B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OLE2</w:t>
      </w:r>
    </w:p>
    <w:p w14:paraId="463611D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NPT1</w:t>
      </w:r>
    </w:p>
    <w:p w14:paraId="2358687D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SHMT2</w:t>
      </w:r>
    </w:p>
    <w:p w14:paraId="11AD3A0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LA2G3</w:t>
      </w:r>
    </w:p>
    <w:p w14:paraId="3D982EB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AL3ST1</w:t>
      </w:r>
    </w:p>
    <w:p w14:paraId="12449B8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UGT2B28</w:t>
      </w:r>
    </w:p>
    <w:p w14:paraId="6D0ECE8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YP3A43</w:t>
      </w:r>
    </w:p>
    <w:p w14:paraId="6C16C884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BR1</w:t>
      </w:r>
    </w:p>
    <w:p w14:paraId="4117734D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TIC</w:t>
      </w:r>
    </w:p>
    <w:p w14:paraId="3BAF3AD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ENTPD2</w:t>
      </w:r>
    </w:p>
    <w:p w14:paraId="4C71638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DGAT1</w:t>
      </w:r>
    </w:p>
    <w:p w14:paraId="35053EC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LPP1</w:t>
      </w:r>
    </w:p>
    <w:p w14:paraId="25469D0E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SR</w:t>
      </w:r>
    </w:p>
    <w:p w14:paraId="2103FB7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MIF</w:t>
      </w:r>
    </w:p>
    <w:p w14:paraId="30D3458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DCY7</w:t>
      </w:r>
    </w:p>
    <w:p w14:paraId="341FD79D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INPP5J</w:t>
      </w:r>
    </w:p>
    <w:p w14:paraId="449F6E0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MAS</w:t>
      </w:r>
    </w:p>
    <w:p w14:paraId="334C49F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lastRenderedPageBreak/>
        <w:t>AWAT2</w:t>
      </w:r>
    </w:p>
    <w:p w14:paraId="10BEA9FB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C005759.1</w:t>
      </w:r>
    </w:p>
    <w:p w14:paraId="7D8BB17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PX6</w:t>
      </w:r>
    </w:p>
    <w:p w14:paraId="7323ED4E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IK3C2G</w:t>
      </w:r>
    </w:p>
    <w:p w14:paraId="4453C9D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NT5C1B</w:t>
      </w:r>
    </w:p>
    <w:p w14:paraId="5D73045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GXT</w:t>
      </w:r>
    </w:p>
    <w:p w14:paraId="207B33A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PAT4</w:t>
      </w:r>
    </w:p>
    <w:p w14:paraId="3179A60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DNMT3B</w:t>
      </w:r>
    </w:p>
    <w:p w14:paraId="22E20C0B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MGST2</w:t>
      </w:r>
    </w:p>
    <w:p w14:paraId="54F4C4C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OLR3G</w:t>
      </w:r>
    </w:p>
    <w:p w14:paraId="4D2D1A3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UGCG</w:t>
      </w:r>
    </w:p>
    <w:p w14:paraId="5654BF9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FAS</w:t>
      </w:r>
    </w:p>
    <w:p w14:paraId="0C46385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OLR2I</w:t>
      </w:r>
    </w:p>
    <w:p w14:paraId="7CEBC4C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OCRL</w:t>
      </w:r>
    </w:p>
    <w:p w14:paraId="7BE822E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C139530.1</w:t>
      </w:r>
    </w:p>
    <w:p w14:paraId="139130B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CSM5</w:t>
      </w:r>
    </w:p>
    <w:p w14:paraId="4406F37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TPO</w:t>
      </w:r>
    </w:p>
    <w:p w14:paraId="59B6CFEE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L2HGDH</w:t>
      </w:r>
    </w:p>
    <w:p w14:paraId="5553C40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FBP1</w:t>
      </w:r>
    </w:p>
    <w:p w14:paraId="099480A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RENBP</w:t>
      </w:r>
    </w:p>
    <w:p w14:paraId="2118A2B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DH1C</w:t>
      </w:r>
    </w:p>
    <w:p w14:paraId="49283A9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ADAT</w:t>
      </w:r>
    </w:p>
    <w:p w14:paraId="275BF44B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APSS2</w:t>
      </w:r>
    </w:p>
    <w:p w14:paraId="0DB7A16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MAT1A</w:t>
      </w:r>
    </w:p>
    <w:p w14:paraId="58B7190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SYNJ1</w:t>
      </w:r>
    </w:p>
    <w:p w14:paraId="0347CEA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DPRM</w:t>
      </w:r>
    </w:p>
    <w:p w14:paraId="74CF9D7A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GPX1</w:t>
      </w:r>
    </w:p>
    <w:p w14:paraId="5BD95618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K2</w:t>
      </w:r>
    </w:p>
    <w:p w14:paraId="3BC8C28B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LDH3A2</w:t>
      </w:r>
    </w:p>
    <w:p w14:paraId="1FDC109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FMO3</w:t>
      </w:r>
    </w:p>
    <w:p w14:paraId="587505E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P</w:t>
      </w:r>
    </w:p>
    <w:p w14:paraId="1C70970F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UGT1A3</w:t>
      </w:r>
    </w:p>
    <w:p w14:paraId="265FE50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LCG1</w:t>
      </w:r>
    </w:p>
    <w:p w14:paraId="47E126F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TPH2</w:t>
      </w:r>
    </w:p>
    <w:p w14:paraId="239F9B48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YP2E1</w:t>
      </w:r>
    </w:p>
    <w:p w14:paraId="3D14E7AE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UPP2</w:t>
      </w:r>
    </w:p>
    <w:p w14:paraId="6608E5D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DE8A</w:t>
      </w:r>
    </w:p>
    <w:p w14:paraId="7E662498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YP2A13</w:t>
      </w:r>
    </w:p>
    <w:p w14:paraId="2F96E3F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OLA1</w:t>
      </w:r>
    </w:p>
    <w:p w14:paraId="4AB4413D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OLR3A</w:t>
      </w:r>
    </w:p>
    <w:p w14:paraId="0037981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PAT</w:t>
      </w:r>
    </w:p>
    <w:p w14:paraId="6FD205B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AFAH1B3</w:t>
      </w:r>
    </w:p>
    <w:p w14:paraId="67321E2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OLR2L</w:t>
      </w:r>
    </w:p>
    <w:p w14:paraId="08BB191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OLR2E</w:t>
      </w:r>
    </w:p>
    <w:p w14:paraId="0CBDF17B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lastRenderedPageBreak/>
        <w:t>SPTLC2</w:t>
      </w:r>
    </w:p>
    <w:p w14:paraId="6DE5ADA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NME3</w:t>
      </w:r>
    </w:p>
    <w:p w14:paraId="1F440C28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NME5</w:t>
      </w:r>
    </w:p>
    <w:p w14:paraId="10931368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SULT1A2</w:t>
      </w:r>
    </w:p>
    <w:p w14:paraId="755C2B16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PT1C</w:t>
      </w:r>
    </w:p>
    <w:p w14:paraId="6BEDCE92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FADS2</w:t>
      </w:r>
    </w:p>
    <w:p w14:paraId="1D1AA051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DA</w:t>
      </w:r>
    </w:p>
    <w:p w14:paraId="2184FED9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CADM</w:t>
      </w:r>
    </w:p>
    <w:p w14:paraId="06317FE3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LDH7A1</w:t>
      </w:r>
    </w:p>
    <w:p w14:paraId="3403CBA8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ECI1</w:t>
      </w:r>
    </w:p>
    <w:p w14:paraId="10A8BB9C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UGT1A1</w:t>
      </w:r>
    </w:p>
    <w:p w14:paraId="3431FF6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UGT2B15</w:t>
      </w:r>
    </w:p>
    <w:p w14:paraId="7D1FE0F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SL</w:t>
      </w:r>
    </w:p>
    <w:p w14:paraId="4B05652D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UGT1A6</w:t>
      </w:r>
    </w:p>
    <w:p w14:paraId="29075148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CYP2A7</w:t>
      </w:r>
    </w:p>
    <w:p w14:paraId="18C5FA25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MTMR6</w:t>
      </w:r>
    </w:p>
    <w:p w14:paraId="7E1A1FC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KYNU</w:t>
      </w:r>
    </w:p>
    <w:p w14:paraId="4B40FF70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ALOX15</w:t>
      </w:r>
    </w:p>
    <w:p w14:paraId="17943ABD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NME1</w:t>
      </w:r>
    </w:p>
    <w:p w14:paraId="2C9E3057" w14:textId="77777777" w:rsidR="00AB0193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KDSR</w:t>
      </w:r>
    </w:p>
    <w:p w14:paraId="533A5D21" w14:textId="4BB13E9D" w:rsidR="0074773D" w:rsidRPr="00AB0193" w:rsidRDefault="00AB0193" w:rsidP="00AB0193">
      <w:pPr>
        <w:jc w:val="left"/>
        <w:rPr>
          <w:rFonts w:ascii="Times New Roman" w:hAnsi="Times New Roman" w:cs="Times New Roman"/>
          <w:sz w:val="15"/>
          <w:szCs w:val="15"/>
        </w:rPr>
      </w:pPr>
      <w:r w:rsidRPr="00AB0193">
        <w:rPr>
          <w:rFonts w:ascii="Times New Roman" w:hAnsi="Times New Roman" w:cs="Times New Roman"/>
          <w:sz w:val="15"/>
          <w:szCs w:val="15"/>
        </w:rPr>
        <w:t>POLR2G</w:t>
      </w:r>
    </w:p>
    <w:sectPr w:rsidR="0074773D" w:rsidRPr="00AB0193" w:rsidSect="00C156F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2szC0MLcwMzIzMTFX0lEKTi0uzszPAykwrAUAe/1NXSwAAAA="/>
  </w:docVars>
  <w:rsids>
    <w:rsidRoot w:val="00136671"/>
    <w:rsid w:val="00136671"/>
    <w:rsid w:val="002C4532"/>
    <w:rsid w:val="0074773D"/>
    <w:rsid w:val="00962A17"/>
    <w:rsid w:val="00AB0193"/>
    <w:rsid w:val="00C156FD"/>
    <w:rsid w:val="00C5439F"/>
    <w:rsid w:val="00FC1E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6A7D3"/>
  <w15:chartTrackingRefBased/>
  <w15:docId w15:val="{2BCB795E-5AE1-4AC2-82B6-F18F00B563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615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2</Pages>
  <Words>840</Words>
  <Characters>4791</Characters>
  <Application>Microsoft Office Word</Application>
  <DocSecurity>0</DocSecurity>
  <Lines>39</Lines>
  <Paragraphs>11</Paragraphs>
  <ScaleCrop>false</ScaleCrop>
  <Company/>
  <LinksUpToDate>false</LinksUpToDate>
  <CharactersWithSpaces>5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品平 江</dc:creator>
  <cp:keywords/>
  <dc:description/>
  <cp:lastModifiedBy>品平 江</cp:lastModifiedBy>
  <cp:revision>6</cp:revision>
  <dcterms:created xsi:type="dcterms:W3CDTF">2020-05-31T03:09:00Z</dcterms:created>
  <dcterms:modified xsi:type="dcterms:W3CDTF">2020-07-23T11:13:00Z</dcterms:modified>
</cp:coreProperties>
</file>